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"/>
        <w:tblW w:w="107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15"/>
        <w:gridCol w:w="5610"/>
      </w:tblGrid>
      <w:tr w:rsidR="00086299" w14:paraId="7636677B" w14:textId="77777777">
        <w:tc>
          <w:tcPr>
            <w:tcW w:w="5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E897B" w14:textId="77777777" w:rsidR="00086299" w:rsidRDefault="002F47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sz w:val="18"/>
                <w:szCs w:val="18"/>
              </w:rPr>
            </w:pPr>
            <w:r>
              <w:t>Log Date:</w:t>
            </w:r>
            <w:r>
              <w:rPr>
                <w:i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insert_date_here</w:t>
            </w:r>
            <w:proofErr w:type="spellEnd"/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D2DE5" w14:textId="77777777" w:rsidR="00086299" w:rsidRDefault="002F4718">
            <w:pPr>
              <w:widowControl w:val="0"/>
              <w:spacing w:line="240" w:lineRule="auto"/>
              <w:rPr>
                <w:i/>
                <w:sz w:val="18"/>
                <w:szCs w:val="18"/>
              </w:rPr>
            </w:pPr>
            <w:r>
              <w:t>TA:</w:t>
            </w:r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insert_ta_name</w:t>
            </w:r>
            <w:proofErr w:type="spellEnd"/>
          </w:p>
        </w:tc>
      </w:tr>
      <w:tr w:rsidR="00086299" w14:paraId="2492871B" w14:textId="77777777" w:rsidTr="00510DFD">
        <w:trPr>
          <w:trHeight w:val="2934"/>
        </w:trPr>
        <w:tc>
          <w:tcPr>
            <w:tcW w:w="5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CC9DB" w14:textId="77777777" w:rsidR="00086299" w:rsidRDefault="002F47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ssue: </w:t>
            </w:r>
          </w:p>
          <w:p w14:paraId="714886E2" w14:textId="77777777" w:rsidR="00086299" w:rsidRDefault="002F47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General description of the issue, filled out by Student)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B9260" w14:textId="77777777" w:rsidR="00086299" w:rsidRDefault="002F4718">
            <w:pPr>
              <w:widowControl w:val="0"/>
              <w:spacing w:line="240" w:lineRule="auto"/>
            </w:pPr>
            <w:r>
              <w:t xml:space="preserve">Symptoms: </w:t>
            </w:r>
          </w:p>
          <w:p w14:paraId="67DB3388" w14:textId="77777777" w:rsidR="00086299" w:rsidRDefault="002F4718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input/ output console screenshots OR Marmoset Testcase, filled out by Student)</w:t>
            </w:r>
          </w:p>
          <w:p w14:paraId="5F54CD42" w14:textId="77777777" w:rsidR="00086299" w:rsidRDefault="00086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353498C" w14:textId="77777777" w:rsidR="00086299" w:rsidRDefault="00086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D396144" w14:textId="77777777" w:rsidR="00086299" w:rsidRDefault="00086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D554CA3" w14:textId="77777777" w:rsidR="00086299" w:rsidRDefault="00086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C69E860" w14:textId="77777777" w:rsidR="00086299" w:rsidRDefault="00086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6047893" w14:textId="77777777" w:rsidR="00086299" w:rsidRDefault="00086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86299" w14:paraId="36FEE39A" w14:textId="77777777">
        <w:trPr>
          <w:trHeight w:val="4710"/>
        </w:trPr>
        <w:tc>
          <w:tcPr>
            <w:tcW w:w="107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5D946" w14:textId="77777777" w:rsidR="00086299" w:rsidRDefault="002F47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ode Segment:</w:t>
            </w:r>
          </w:p>
          <w:p w14:paraId="0C7D0A54" w14:textId="77777777" w:rsidR="00086299" w:rsidRDefault="002F4718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Please isolate the exact code segment, loop, or function that is causing the issue, filled out by Student - Do not copy the entire file into this section)</w:t>
            </w:r>
          </w:p>
          <w:p w14:paraId="3401FF53" w14:textId="77777777" w:rsidR="00086299" w:rsidRDefault="00086299">
            <w:pPr>
              <w:widowControl w:val="0"/>
              <w:spacing w:line="240" w:lineRule="auto"/>
            </w:pPr>
          </w:p>
          <w:p w14:paraId="4BACDF94" w14:textId="77777777" w:rsidR="00086299" w:rsidRDefault="00086299">
            <w:pPr>
              <w:widowControl w:val="0"/>
              <w:spacing w:line="240" w:lineRule="auto"/>
            </w:pPr>
          </w:p>
          <w:p w14:paraId="420A1518" w14:textId="77777777" w:rsidR="00086299" w:rsidRDefault="00086299">
            <w:pPr>
              <w:widowControl w:val="0"/>
              <w:spacing w:line="240" w:lineRule="auto"/>
            </w:pPr>
          </w:p>
          <w:p w14:paraId="17D81BE1" w14:textId="77777777" w:rsidR="00086299" w:rsidRDefault="00086299">
            <w:pPr>
              <w:widowControl w:val="0"/>
              <w:spacing w:line="240" w:lineRule="auto"/>
            </w:pPr>
          </w:p>
          <w:p w14:paraId="58B23844" w14:textId="77777777" w:rsidR="00086299" w:rsidRDefault="00086299">
            <w:pPr>
              <w:widowControl w:val="0"/>
              <w:spacing w:line="240" w:lineRule="auto"/>
            </w:pPr>
          </w:p>
          <w:p w14:paraId="48256504" w14:textId="77777777" w:rsidR="00086299" w:rsidRDefault="00086299">
            <w:pPr>
              <w:widowControl w:val="0"/>
              <w:spacing w:line="240" w:lineRule="auto"/>
            </w:pPr>
          </w:p>
          <w:p w14:paraId="5DA11BE6" w14:textId="77777777" w:rsidR="00086299" w:rsidRDefault="00086299">
            <w:pPr>
              <w:widowControl w:val="0"/>
              <w:spacing w:line="240" w:lineRule="auto"/>
            </w:pPr>
          </w:p>
          <w:p w14:paraId="08B83168" w14:textId="77777777" w:rsidR="00086299" w:rsidRDefault="00086299">
            <w:pPr>
              <w:widowControl w:val="0"/>
              <w:spacing w:line="240" w:lineRule="auto"/>
            </w:pPr>
          </w:p>
          <w:p w14:paraId="1D4C1702" w14:textId="77777777" w:rsidR="00086299" w:rsidRDefault="00086299">
            <w:pPr>
              <w:widowControl w:val="0"/>
              <w:spacing w:line="240" w:lineRule="auto"/>
            </w:pPr>
          </w:p>
          <w:p w14:paraId="0B1B725C" w14:textId="77777777" w:rsidR="00086299" w:rsidRDefault="00086299">
            <w:pPr>
              <w:widowControl w:val="0"/>
              <w:spacing w:line="240" w:lineRule="auto"/>
            </w:pPr>
          </w:p>
        </w:tc>
      </w:tr>
      <w:tr w:rsidR="00086299" w14:paraId="7125E12F" w14:textId="77777777" w:rsidTr="00DA26F7">
        <w:trPr>
          <w:trHeight w:val="4795"/>
        </w:trPr>
        <w:tc>
          <w:tcPr>
            <w:tcW w:w="107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E5CEA" w14:textId="77777777" w:rsidR="00086299" w:rsidRDefault="002F47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anges:</w:t>
            </w:r>
          </w:p>
          <w:p w14:paraId="03EF7246" w14:textId="77777777" w:rsidR="00086299" w:rsidRDefault="002F4718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Changes made with the TA to resolve the issue)</w:t>
            </w:r>
          </w:p>
          <w:p w14:paraId="13FFA540" w14:textId="77777777" w:rsidR="00086299" w:rsidRDefault="00086299">
            <w:pPr>
              <w:widowControl w:val="0"/>
              <w:spacing w:line="240" w:lineRule="auto"/>
            </w:pPr>
          </w:p>
          <w:p w14:paraId="5173361B" w14:textId="77777777" w:rsidR="00086299" w:rsidRDefault="00086299">
            <w:pPr>
              <w:widowControl w:val="0"/>
              <w:spacing w:line="240" w:lineRule="auto"/>
            </w:pPr>
          </w:p>
          <w:p w14:paraId="4BEF89F1" w14:textId="77777777" w:rsidR="00086299" w:rsidRDefault="00086299">
            <w:pPr>
              <w:widowControl w:val="0"/>
              <w:spacing w:line="240" w:lineRule="auto"/>
            </w:pPr>
          </w:p>
          <w:p w14:paraId="3F8BBE1D" w14:textId="77777777" w:rsidR="00086299" w:rsidRDefault="00086299">
            <w:pPr>
              <w:widowControl w:val="0"/>
              <w:spacing w:line="240" w:lineRule="auto"/>
            </w:pPr>
          </w:p>
          <w:p w14:paraId="6F093706" w14:textId="77777777" w:rsidR="00086299" w:rsidRDefault="00086299">
            <w:pPr>
              <w:widowControl w:val="0"/>
              <w:spacing w:line="240" w:lineRule="auto"/>
            </w:pPr>
          </w:p>
          <w:p w14:paraId="4F90CEE0" w14:textId="77777777" w:rsidR="00086299" w:rsidRDefault="00086299">
            <w:pPr>
              <w:widowControl w:val="0"/>
              <w:spacing w:line="240" w:lineRule="auto"/>
            </w:pPr>
          </w:p>
          <w:p w14:paraId="015D3E39" w14:textId="77777777" w:rsidR="00086299" w:rsidRDefault="00086299">
            <w:pPr>
              <w:widowControl w:val="0"/>
              <w:spacing w:line="240" w:lineRule="auto"/>
            </w:pPr>
          </w:p>
          <w:p w14:paraId="7128B1D3" w14:textId="77777777" w:rsidR="00086299" w:rsidRDefault="00086299">
            <w:pPr>
              <w:widowControl w:val="0"/>
              <w:spacing w:line="240" w:lineRule="auto"/>
            </w:pPr>
          </w:p>
          <w:p w14:paraId="413AD06F" w14:textId="77777777" w:rsidR="00086299" w:rsidRDefault="00086299">
            <w:pPr>
              <w:widowControl w:val="0"/>
              <w:spacing w:line="240" w:lineRule="auto"/>
            </w:pPr>
          </w:p>
          <w:p w14:paraId="085AFD2E" w14:textId="77777777" w:rsidR="00086299" w:rsidRDefault="00086299">
            <w:pPr>
              <w:widowControl w:val="0"/>
              <w:spacing w:line="240" w:lineRule="auto"/>
            </w:pPr>
          </w:p>
          <w:p w14:paraId="25AF92CC" w14:textId="77777777" w:rsidR="00086299" w:rsidRDefault="00086299">
            <w:pPr>
              <w:widowControl w:val="0"/>
              <w:spacing w:line="240" w:lineRule="auto"/>
            </w:pPr>
          </w:p>
          <w:p w14:paraId="5B9F61B7" w14:textId="77777777" w:rsidR="00086299" w:rsidRDefault="00086299">
            <w:pPr>
              <w:widowControl w:val="0"/>
              <w:spacing w:line="240" w:lineRule="auto"/>
            </w:pPr>
          </w:p>
          <w:p w14:paraId="0C749FDF" w14:textId="77777777" w:rsidR="00086299" w:rsidRDefault="00086299">
            <w:pPr>
              <w:widowControl w:val="0"/>
              <w:spacing w:line="240" w:lineRule="auto"/>
            </w:pPr>
          </w:p>
        </w:tc>
      </w:tr>
    </w:tbl>
    <w:p w14:paraId="6C986EF6" w14:textId="18663B7E" w:rsidR="00DA26F7" w:rsidRDefault="00DA26F7" w:rsidP="00DA26F7"/>
    <w:tbl>
      <w:tblPr>
        <w:tblStyle w:val="a"/>
        <w:tblW w:w="107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15"/>
        <w:gridCol w:w="5610"/>
      </w:tblGrid>
      <w:tr w:rsidR="00165DD2" w14:paraId="027392F8" w14:textId="77777777" w:rsidTr="00197FF6">
        <w:tc>
          <w:tcPr>
            <w:tcW w:w="5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5F9F1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sz w:val="18"/>
                <w:szCs w:val="18"/>
              </w:rPr>
            </w:pPr>
            <w:r>
              <w:lastRenderedPageBreak/>
              <w:br w:type="page"/>
              <w:t>Log Date:</w:t>
            </w:r>
            <w:r>
              <w:rPr>
                <w:i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insert_date_here</w:t>
            </w:r>
            <w:proofErr w:type="spellEnd"/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29ED2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18"/>
                <w:szCs w:val="18"/>
              </w:rPr>
            </w:pPr>
            <w:r>
              <w:t>TA:</w:t>
            </w:r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insert_ta_name</w:t>
            </w:r>
            <w:proofErr w:type="spellEnd"/>
          </w:p>
        </w:tc>
      </w:tr>
      <w:tr w:rsidR="00165DD2" w14:paraId="2C6CD9B1" w14:textId="77777777" w:rsidTr="00197FF6">
        <w:trPr>
          <w:trHeight w:val="2934"/>
        </w:trPr>
        <w:tc>
          <w:tcPr>
            <w:tcW w:w="5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9DBCF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ssue: </w:t>
            </w:r>
          </w:p>
          <w:p w14:paraId="0ED25205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General description of the issue, filled out by Student)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14EAD" w14:textId="77777777" w:rsidR="00165DD2" w:rsidRDefault="00165DD2" w:rsidP="00197FF6">
            <w:pPr>
              <w:widowControl w:val="0"/>
              <w:spacing w:line="240" w:lineRule="auto"/>
            </w:pPr>
            <w:r>
              <w:t xml:space="preserve">Symptoms: </w:t>
            </w:r>
          </w:p>
          <w:p w14:paraId="085419EB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input/ output console screenshots OR Marmoset Testcase, filled out by Student)</w:t>
            </w:r>
          </w:p>
          <w:p w14:paraId="1D730266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02FB51B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143B38A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D4B69BC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1241868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0C90FB8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65DD2" w14:paraId="619F7CDC" w14:textId="77777777" w:rsidTr="00197FF6">
        <w:trPr>
          <w:trHeight w:val="4710"/>
        </w:trPr>
        <w:tc>
          <w:tcPr>
            <w:tcW w:w="107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81897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ode Segment:</w:t>
            </w:r>
          </w:p>
          <w:p w14:paraId="71044905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Please isolate the exact code segment, loop, or function that is causing the issue, filled out by Student - Do not copy the entire file into this section)</w:t>
            </w:r>
          </w:p>
          <w:p w14:paraId="4C7241CC" w14:textId="77777777" w:rsidR="00165DD2" w:rsidRDefault="00165DD2" w:rsidP="00197FF6">
            <w:pPr>
              <w:widowControl w:val="0"/>
              <w:spacing w:line="240" w:lineRule="auto"/>
            </w:pPr>
          </w:p>
          <w:p w14:paraId="5653080C" w14:textId="77777777" w:rsidR="00165DD2" w:rsidRDefault="00165DD2" w:rsidP="00197FF6">
            <w:pPr>
              <w:widowControl w:val="0"/>
              <w:spacing w:line="240" w:lineRule="auto"/>
            </w:pPr>
          </w:p>
          <w:p w14:paraId="4A68A580" w14:textId="77777777" w:rsidR="00165DD2" w:rsidRDefault="00165DD2" w:rsidP="00197FF6">
            <w:pPr>
              <w:widowControl w:val="0"/>
              <w:spacing w:line="240" w:lineRule="auto"/>
            </w:pPr>
          </w:p>
          <w:p w14:paraId="2BA203FB" w14:textId="77777777" w:rsidR="00165DD2" w:rsidRDefault="00165DD2" w:rsidP="00197FF6">
            <w:pPr>
              <w:widowControl w:val="0"/>
              <w:spacing w:line="240" w:lineRule="auto"/>
            </w:pPr>
          </w:p>
          <w:p w14:paraId="017F7DEB" w14:textId="77777777" w:rsidR="00165DD2" w:rsidRDefault="00165DD2" w:rsidP="00197FF6">
            <w:pPr>
              <w:widowControl w:val="0"/>
              <w:spacing w:line="240" w:lineRule="auto"/>
            </w:pPr>
          </w:p>
          <w:p w14:paraId="130E49A9" w14:textId="77777777" w:rsidR="00165DD2" w:rsidRDefault="00165DD2" w:rsidP="00197FF6">
            <w:pPr>
              <w:widowControl w:val="0"/>
              <w:spacing w:line="240" w:lineRule="auto"/>
            </w:pPr>
          </w:p>
          <w:p w14:paraId="262C8F18" w14:textId="77777777" w:rsidR="00165DD2" w:rsidRDefault="00165DD2" w:rsidP="00197FF6">
            <w:pPr>
              <w:widowControl w:val="0"/>
              <w:spacing w:line="240" w:lineRule="auto"/>
            </w:pPr>
          </w:p>
          <w:p w14:paraId="167A61A0" w14:textId="77777777" w:rsidR="00165DD2" w:rsidRDefault="00165DD2" w:rsidP="00197FF6">
            <w:pPr>
              <w:widowControl w:val="0"/>
              <w:spacing w:line="240" w:lineRule="auto"/>
            </w:pPr>
          </w:p>
          <w:p w14:paraId="70000768" w14:textId="77777777" w:rsidR="00165DD2" w:rsidRDefault="00165DD2" w:rsidP="00197FF6">
            <w:pPr>
              <w:widowControl w:val="0"/>
              <w:spacing w:line="240" w:lineRule="auto"/>
            </w:pPr>
          </w:p>
          <w:p w14:paraId="4C2925E4" w14:textId="77777777" w:rsidR="00165DD2" w:rsidRDefault="00165DD2" w:rsidP="00197FF6">
            <w:pPr>
              <w:widowControl w:val="0"/>
              <w:spacing w:line="240" w:lineRule="auto"/>
            </w:pPr>
          </w:p>
        </w:tc>
      </w:tr>
      <w:tr w:rsidR="00165DD2" w14:paraId="43DF29D3" w14:textId="77777777" w:rsidTr="00197FF6">
        <w:trPr>
          <w:trHeight w:val="4795"/>
        </w:trPr>
        <w:tc>
          <w:tcPr>
            <w:tcW w:w="107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85E661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anges:</w:t>
            </w:r>
          </w:p>
          <w:p w14:paraId="31E3E4A4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Changes made with the TA to resolve the issue)</w:t>
            </w:r>
          </w:p>
          <w:p w14:paraId="0EC73369" w14:textId="77777777" w:rsidR="00165DD2" w:rsidRDefault="00165DD2" w:rsidP="00197FF6">
            <w:pPr>
              <w:widowControl w:val="0"/>
              <w:spacing w:line="240" w:lineRule="auto"/>
            </w:pPr>
          </w:p>
          <w:p w14:paraId="0B0BEFBB" w14:textId="77777777" w:rsidR="00165DD2" w:rsidRDefault="00165DD2" w:rsidP="00197FF6">
            <w:pPr>
              <w:widowControl w:val="0"/>
              <w:spacing w:line="240" w:lineRule="auto"/>
            </w:pPr>
          </w:p>
          <w:p w14:paraId="63F88F54" w14:textId="77777777" w:rsidR="00165DD2" w:rsidRDefault="00165DD2" w:rsidP="00197FF6">
            <w:pPr>
              <w:widowControl w:val="0"/>
              <w:spacing w:line="240" w:lineRule="auto"/>
            </w:pPr>
          </w:p>
          <w:p w14:paraId="519F84C6" w14:textId="77777777" w:rsidR="00165DD2" w:rsidRDefault="00165DD2" w:rsidP="00197FF6">
            <w:pPr>
              <w:widowControl w:val="0"/>
              <w:spacing w:line="240" w:lineRule="auto"/>
            </w:pPr>
          </w:p>
          <w:p w14:paraId="6FB5720C" w14:textId="77777777" w:rsidR="00165DD2" w:rsidRDefault="00165DD2" w:rsidP="00197FF6">
            <w:pPr>
              <w:widowControl w:val="0"/>
              <w:spacing w:line="240" w:lineRule="auto"/>
            </w:pPr>
          </w:p>
          <w:p w14:paraId="1EE53990" w14:textId="77777777" w:rsidR="00165DD2" w:rsidRDefault="00165DD2" w:rsidP="00197FF6">
            <w:pPr>
              <w:widowControl w:val="0"/>
              <w:spacing w:line="240" w:lineRule="auto"/>
            </w:pPr>
          </w:p>
          <w:p w14:paraId="5ADDFEE3" w14:textId="77777777" w:rsidR="00165DD2" w:rsidRDefault="00165DD2" w:rsidP="00197FF6">
            <w:pPr>
              <w:widowControl w:val="0"/>
              <w:spacing w:line="240" w:lineRule="auto"/>
            </w:pPr>
          </w:p>
          <w:p w14:paraId="11881F70" w14:textId="77777777" w:rsidR="00165DD2" w:rsidRDefault="00165DD2" w:rsidP="00197FF6">
            <w:pPr>
              <w:widowControl w:val="0"/>
              <w:spacing w:line="240" w:lineRule="auto"/>
            </w:pPr>
          </w:p>
          <w:p w14:paraId="2E2ABE6A" w14:textId="77777777" w:rsidR="00165DD2" w:rsidRDefault="00165DD2" w:rsidP="00197FF6">
            <w:pPr>
              <w:widowControl w:val="0"/>
              <w:spacing w:line="240" w:lineRule="auto"/>
            </w:pPr>
          </w:p>
          <w:p w14:paraId="38D7C139" w14:textId="77777777" w:rsidR="00165DD2" w:rsidRDefault="00165DD2" w:rsidP="00197FF6">
            <w:pPr>
              <w:widowControl w:val="0"/>
              <w:spacing w:line="240" w:lineRule="auto"/>
            </w:pPr>
          </w:p>
          <w:p w14:paraId="481C83F2" w14:textId="77777777" w:rsidR="00165DD2" w:rsidRDefault="00165DD2" w:rsidP="00197FF6">
            <w:pPr>
              <w:widowControl w:val="0"/>
              <w:spacing w:line="240" w:lineRule="auto"/>
            </w:pPr>
          </w:p>
          <w:p w14:paraId="08FEA565" w14:textId="77777777" w:rsidR="00165DD2" w:rsidRDefault="00165DD2" w:rsidP="00197FF6">
            <w:pPr>
              <w:widowControl w:val="0"/>
              <w:spacing w:line="240" w:lineRule="auto"/>
            </w:pPr>
          </w:p>
          <w:p w14:paraId="2C1BDC4C" w14:textId="77777777" w:rsidR="00165DD2" w:rsidRDefault="00165DD2" w:rsidP="00197FF6">
            <w:pPr>
              <w:widowControl w:val="0"/>
              <w:spacing w:line="240" w:lineRule="auto"/>
            </w:pPr>
          </w:p>
        </w:tc>
      </w:tr>
    </w:tbl>
    <w:p w14:paraId="635451CD" w14:textId="77777777" w:rsidR="00165DD2" w:rsidRDefault="00165DD2" w:rsidP="00165DD2"/>
    <w:tbl>
      <w:tblPr>
        <w:tblStyle w:val="a"/>
        <w:tblW w:w="107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15"/>
        <w:gridCol w:w="5610"/>
      </w:tblGrid>
      <w:tr w:rsidR="00165DD2" w14:paraId="24369F6E" w14:textId="77777777" w:rsidTr="00197FF6">
        <w:tc>
          <w:tcPr>
            <w:tcW w:w="5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3109F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sz w:val="18"/>
                <w:szCs w:val="18"/>
              </w:rPr>
            </w:pPr>
            <w:r>
              <w:lastRenderedPageBreak/>
              <w:br w:type="page"/>
              <w:t>Log Date:</w:t>
            </w:r>
            <w:r>
              <w:rPr>
                <w:i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insert_date_here</w:t>
            </w:r>
            <w:proofErr w:type="spellEnd"/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173DD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18"/>
                <w:szCs w:val="18"/>
              </w:rPr>
            </w:pPr>
            <w:r>
              <w:t>TA:</w:t>
            </w:r>
            <w:r>
              <w:rPr>
                <w:i/>
                <w:sz w:val="18"/>
                <w:szCs w:val="18"/>
              </w:rPr>
              <w:t xml:space="preserve"> </w:t>
            </w:r>
            <w:proofErr w:type="spellStart"/>
            <w:r>
              <w:rPr>
                <w:i/>
                <w:sz w:val="18"/>
                <w:szCs w:val="18"/>
              </w:rPr>
              <w:t>insert_ta_name</w:t>
            </w:r>
            <w:proofErr w:type="spellEnd"/>
          </w:p>
        </w:tc>
      </w:tr>
      <w:tr w:rsidR="00165DD2" w14:paraId="1F0B4462" w14:textId="77777777" w:rsidTr="00197FF6">
        <w:trPr>
          <w:trHeight w:val="2934"/>
        </w:trPr>
        <w:tc>
          <w:tcPr>
            <w:tcW w:w="51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F1700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ssue: </w:t>
            </w:r>
          </w:p>
          <w:p w14:paraId="32724540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General description of the issue, filled out by Student)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77174" w14:textId="77777777" w:rsidR="00165DD2" w:rsidRDefault="00165DD2" w:rsidP="00197FF6">
            <w:pPr>
              <w:widowControl w:val="0"/>
              <w:spacing w:line="240" w:lineRule="auto"/>
            </w:pPr>
            <w:r>
              <w:t xml:space="preserve">Symptoms: </w:t>
            </w:r>
          </w:p>
          <w:p w14:paraId="38285ABD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input/ output console screenshots OR Marmoset Testcase, filled out by Student)</w:t>
            </w:r>
          </w:p>
          <w:p w14:paraId="7F2DD834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CCC310A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08200B5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66202CE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9129DFC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A439DD8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165DD2" w14:paraId="4002AE29" w14:textId="77777777" w:rsidTr="00197FF6">
        <w:trPr>
          <w:trHeight w:val="4710"/>
        </w:trPr>
        <w:tc>
          <w:tcPr>
            <w:tcW w:w="107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4B2012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ode Segment:</w:t>
            </w:r>
          </w:p>
          <w:p w14:paraId="731A1C6A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Please isolate the exact code segment, loop, or function that is causing the issue, filled out by Student - Do not copy the entire file into this section)</w:t>
            </w:r>
          </w:p>
          <w:p w14:paraId="4BC11275" w14:textId="77777777" w:rsidR="00165DD2" w:rsidRDefault="00165DD2" w:rsidP="00197FF6">
            <w:pPr>
              <w:widowControl w:val="0"/>
              <w:spacing w:line="240" w:lineRule="auto"/>
            </w:pPr>
          </w:p>
          <w:p w14:paraId="48EDE766" w14:textId="77777777" w:rsidR="00165DD2" w:rsidRDefault="00165DD2" w:rsidP="00197FF6">
            <w:pPr>
              <w:widowControl w:val="0"/>
              <w:spacing w:line="240" w:lineRule="auto"/>
            </w:pPr>
          </w:p>
          <w:p w14:paraId="69D3062D" w14:textId="77777777" w:rsidR="00165DD2" w:rsidRDefault="00165DD2" w:rsidP="00197FF6">
            <w:pPr>
              <w:widowControl w:val="0"/>
              <w:spacing w:line="240" w:lineRule="auto"/>
            </w:pPr>
          </w:p>
          <w:p w14:paraId="5FA0C92F" w14:textId="77777777" w:rsidR="00165DD2" w:rsidRDefault="00165DD2" w:rsidP="00197FF6">
            <w:pPr>
              <w:widowControl w:val="0"/>
              <w:spacing w:line="240" w:lineRule="auto"/>
            </w:pPr>
          </w:p>
          <w:p w14:paraId="3652EBF0" w14:textId="77777777" w:rsidR="00165DD2" w:rsidRDefault="00165DD2" w:rsidP="00197FF6">
            <w:pPr>
              <w:widowControl w:val="0"/>
              <w:spacing w:line="240" w:lineRule="auto"/>
            </w:pPr>
          </w:p>
          <w:p w14:paraId="26322431" w14:textId="77777777" w:rsidR="00165DD2" w:rsidRDefault="00165DD2" w:rsidP="00197FF6">
            <w:pPr>
              <w:widowControl w:val="0"/>
              <w:spacing w:line="240" w:lineRule="auto"/>
            </w:pPr>
          </w:p>
          <w:p w14:paraId="6CA322A5" w14:textId="77777777" w:rsidR="00165DD2" w:rsidRDefault="00165DD2" w:rsidP="00197FF6">
            <w:pPr>
              <w:widowControl w:val="0"/>
              <w:spacing w:line="240" w:lineRule="auto"/>
            </w:pPr>
          </w:p>
          <w:p w14:paraId="497512A5" w14:textId="77777777" w:rsidR="00165DD2" w:rsidRDefault="00165DD2" w:rsidP="00197FF6">
            <w:pPr>
              <w:widowControl w:val="0"/>
              <w:spacing w:line="240" w:lineRule="auto"/>
            </w:pPr>
          </w:p>
          <w:p w14:paraId="2B5923C7" w14:textId="77777777" w:rsidR="00165DD2" w:rsidRDefault="00165DD2" w:rsidP="00197FF6">
            <w:pPr>
              <w:widowControl w:val="0"/>
              <w:spacing w:line="240" w:lineRule="auto"/>
            </w:pPr>
          </w:p>
          <w:p w14:paraId="15BE48FC" w14:textId="77777777" w:rsidR="00165DD2" w:rsidRDefault="00165DD2" w:rsidP="00197FF6">
            <w:pPr>
              <w:widowControl w:val="0"/>
              <w:spacing w:line="240" w:lineRule="auto"/>
            </w:pPr>
          </w:p>
        </w:tc>
      </w:tr>
      <w:tr w:rsidR="00165DD2" w14:paraId="054AE478" w14:textId="77777777" w:rsidTr="00197FF6">
        <w:trPr>
          <w:trHeight w:val="4795"/>
        </w:trPr>
        <w:tc>
          <w:tcPr>
            <w:tcW w:w="10725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020BA" w14:textId="77777777" w:rsidR="00165DD2" w:rsidRDefault="00165DD2" w:rsidP="00197FF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anges:</w:t>
            </w:r>
          </w:p>
          <w:p w14:paraId="4E546480" w14:textId="77777777" w:rsidR="00165DD2" w:rsidRDefault="00165DD2" w:rsidP="00197FF6">
            <w:pPr>
              <w:widowControl w:val="0"/>
              <w:spacing w:line="240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(Changes made with the TA to resolve the issue)</w:t>
            </w:r>
          </w:p>
          <w:p w14:paraId="16A04FAE" w14:textId="77777777" w:rsidR="00165DD2" w:rsidRDefault="00165DD2" w:rsidP="00197FF6">
            <w:pPr>
              <w:widowControl w:val="0"/>
              <w:spacing w:line="240" w:lineRule="auto"/>
            </w:pPr>
          </w:p>
          <w:p w14:paraId="1F1D7D23" w14:textId="77777777" w:rsidR="00165DD2" w:rsidRDefault="00165DD2" w:rsidP="00197FF6">
            <w:pPr>
              <w:widowControl w:val="0"/>
              <w:spacing w:line="240" w:lineRule="auto"/>
            </w:pPr>
          </w:p>
          <w:p w14:paraId="495660A9" w14:textId="77777777" w:rsidR="00165DD2" w:rsidRDefault="00165DD2" w:rsidP="00197FF6">
            <w:pPr>
              <w:widowControl w:val="0"/>
              <w:spacing w:line="240" w:lineRule="auto"/>
            </w:pPr>
          </w:p>
          <w:p w14:paraId="11C70F09" w14:textId="77777777" w:rsidR="00165DD2" w:rsidRDefault="00165DD2" w:rsidP="00197FF6">
            <w:pPr>
              <w:widowControl w:val="0"/>
              <w:spacing w:line="240" w:lineRule="auto"/>
            </w:pPr>
          </w:p>
          <w:p w14:paraId="1C98855E" w14:textId="77777777" w:rsidR="00165DD2" w:rsidRDefault="00165DD2" w:rsidP="00197FF6">
            <w:pPr>
              <w:widowControl w:val="0"/>
              <w:spacing w:line="240" w:lineRule="auto"/>
            </w:pPr>
          </w:p>
          <w:p w14:paraId="22412A5C" w14:textId="77777777" w:rsidR="00165DD2" w:rsidRDefault="00165DD2" w:rsidP="00197FF6">
            <w:pPr>
              <w:widowControl w:val="0"/>
              <w:spacing w:line="240" w:lineRule="auto"/>
            </w:pPr>
          </w:p>
          <w:p w14:paraId="3902E2A4" w14:textId="77777777" w:rsidR="00165DD2" w:rsidRDefault="00165DD2" w:rsidP="00197FF6">
            <w:pPr>
              <w:widowControl w:val="0"/>
              <w:spacing w:line="240" w:lineRule="auto"/>
            </w:pPr>
          </w:p>
          <w:p w14:paraId="3EBD718A" w14:textId="77777777" w:rsidR="00165DD2" w:rsidRDefault="00165DD2" w:rsidP="00197FF6">
            <w:pPr>
              <w:widowControl w:val="0"/>
              <w:spacing w:line="240" w:lineRule="auto"/>
            </w:pPr>
          </w:p>
          <w:p w14:paraId="04B98B4F" w14:textId="77777777" w:rsidR="00165DD2" w:rsidRDefault="00165DD2" w:rsidP="00197FF6">
            <w:pPr>
              <w:widowControl w:val="0"/>
              <w:spacing w:line="240" w:lineRule="auto"/>
            </w:pPr>
          </w:p>
          <w:p w14:paraId="5D2216CF" w14:textId="77777777" w:rsidR="00165DD2" w:rsidRDefault="00165DD2" w:rsidP="00197FF6">
            <w:pPr>
              <w:widowControl w:val="0"/>
              <w:spacing w:line="240" w:lineRule="auto"/>
            </w:pPr>
          </w:p>
          <w:p w14:paraId="7FD1FD7B" w14:textId="77777777" w:rsidR="00165DD2" w:rsidRDefault="00165DD2" w:rsidP="00197FF6">
            <w:pPr>
              <w:widowControl w:val="0"/>
              <w:spacing w:line="240" w:lineRule="auto"/>
            </w:pPr>
          </w:p>
          <w:p w14:paraId="35F6424F" w14:textId="77777777" w:rsidR="00165DD2" w:rsidRDefault="00165DD2" w:rsidP="00197FF6">
            <w:pPr>
              <w:widowControl w:val="0"/>
              <w:spacing w:line="240" w:lineRule="auto"/>
            </w:pPr>
          </w:p>
          <w:p w14:paraId="435A9675" w14:textId="77777777" w:rsidR="00165DD2" w:rsidRDefault="00165DD2" w:rsidP="00197FF6">
            <w:pPr>
              <w:widowControl w:val="0"/>
              <w:spacing w:line="240" w:lineRule="auto"/>
            </w:pPr>
          </w:p>
        </w:tc>
      </w:tr>
    </w:tbl>
    <w:p w14:paraId="252B7A88" w14:textId="77777777" w:rsidR="00165DD2" w:rsidRDefault="00165DD2" w:rsidP="00165DD2"/>
    <w:sectPr w:rsidR="00165DD2" w:rsidSect="00510DFD">
      <w:headerReference w:type="default" r:id="rId6"/>
      <w:pgSz w:w="12240" w:h="15840"/>
      <w:pgMar w:top="567" w:right="720" w:bottom="567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3EE4CF" w14:textId="77777777" w:rsidR="009748B0" w:rsidRDefault="009748B0">
      <w:pPr>
        <w:spacing w:line="240" w:lineRule="auto"/>
      </w:pPr>
      <w:r>
        <w:separator/>
      </w:r>
    </w:p>
  </w:endnote>
  <w:endnote w:type="continuationSeparator" w:id="0">
    <w:p w14:paraId="09125534" w14:textId="77777777" w:rsidR="009748B0" w:rsidRDefault="009748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3FE48A" w14:textId="77777777" w:rsidR="009748B0" w:rsidRDefault="009748B0">
      <w:pPr>
        <w:spacing w:line="240" w:lineRule="auto"/>
      </w:pPr>
      <w:r>
        <w:separator/>
      </w:r>
    </w:p>
  </w:footnote>
  <w:footnote w:type="continuationSeparator" w:id="0">
    <w:p w14:paraId="2A35CDA4" w14:textId="77777777" w:rsidR="009748B0" w:rsidRDefault="009748B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62BBE" w14:textId="77777777" w:rsidR="003C3537" w:rsidRDefault="003C3537" w:rsidP="003C3537">
    <w:r>
      <w:t xml:space="preserve">Student Name: </w:t>
    </w:r>
  </w:p>
  <w:p w14:paraId="1C07F689" w14:textId="5D48FD06" w:rsidR="003C3537" w:rsidRDefault="003C3537" w:rsidP="003C3537">
    <w:pPr>
      <w:pStyle w:val="Header"/>
    </w:pPr>
    <w:r>
      <w:t>Email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EYnMjU3NLIwtzMyUdpeDU4uLM/DyQAqNaAB9rd2wsAAAA"/>
  </w:docVars>
  <w:rsids>
    <w:rsidRoot w:val="00086299"/>
    <w:rsid w:val="00086299"/>
    <w:rsid w:val="00165DD2"/>
    <w:rsid w:val="001A358D"/>
    <w:rsid w:val="001B1EF1"/>
    <w:rsid w:val="002F4718"/>
    <w:rsid w:val="003C3537"/>
    <w:rsid w:val="00510DFD"/>
    <w:rsid w:val="00563DFA"/>
    <w:rsid w:val="009748B0"/>
    <w:rsid w:val="00DA2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09640"/>
  <w15:docId w15:val="{613A98A7-49B9-4750-BE9D-671DD40B0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510DF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0DFD"/>
  </w:style>
  <w:style w:type="paragraph" w:styleId="Footer">
    <w:name w:val="footer"/>
    <w:basedOn w:val="Normal"/>
    <w:link w:val="FooterChar"/>
    <w:uiPriority w:val="99"/>
    <w:unhideWhenUsed/>
    <w:rsid w:val="00510DF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0D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08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even feng</cp:lastModifiedBy>
  <cp:revision>8</cp:revision>
  <dcterms:created xsi:type="dcterms:W3CDTF">2020-11-17T22:17:00Z</dcterms:created>
  <dcterms:modified xsi:type="dcterms:W3CDTF">2020-11-17T22:26:00Z</dcterms:modified>
</cp:coreProperties>
</file>